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ma Aalman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lman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1 East ave, 2 Berwyn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maalmanza9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7462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